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083766" w14:textId="73FF29CC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7C423891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  <w:bookmarkStart w:id="0" w:name="_GoBack"/>
      <w:bookmarkEnd w:id="0"/>
    </w:p>
    <w:p w14:paraId="1380FDD4" w14:textId="7B5B9206" w:rsidR="00612AAC" w:rsidRPr="00F927AD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</w:p>
    <w:p w14:paraId="60B700FF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3CED9C7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41859896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72"/>
        <w:gridCol w:w="3388"/>
        <w:gridCol w:w="6530"/>
      </w:tblGrid>
      <w:tr w:rsidR="00030EE3" w:rsidRPr="0066540E" w14:paraId="552EBBF3" w14:textId="77777777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D3B7E8B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E728259" w14:textId="691D3B16" w:rsidR="00556FCB" w:rsidRPr="0062156B" w:rsidRDefault="00775046" w:rsidP="00B25EEE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Име и презиме</w:t>
            </w:r>
            <w:r w:rsidR="0010131E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 xml:space="preserve"> власника објекта (стана </w:t>
            </w:r>
            <w:r w:rsidR="00B25EEE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/</w:t>
            </w:r>
            <w:r w:rsidR="0010131E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 xml:space="preserve"> куће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F60BA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10131E" w:rsidRPr="0066540E" w14:paraId="0550D400" w14:textId="77777777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79078C4E" w14:textId="78C4AA06" w:rsidR="0010131E" w:rsidRPr="0062156B" w:rsidRDefault="0010131E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1.1</w:t>
            </w:r>
            <w:r w:rsidR="00394D0F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319E959B" w14:textId="79D920B7" w:rsidR="0010131E" w:rsidRPr="0062156B" w:rsidRDefault="0010131E" w:rsidP="00B25EEE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10131E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Име и презиме корисник</w:t>
            </w:r>
            <w:r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а</w:t>
            </w:r>
            <w:r w:rsidRPr="0010131E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 xml:space="preserve"> објекта</w:t>
            </w:r>
            <w:r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 xml:space="preserve"> (</w:t>
            </w:r>
            <w:r w:rsidRPr="0010131E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 xml:space="preserve"> стана </w:t>
            </w:r>
            <w:r w:rsidR="00B25EEE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/</w:t>
            </w:r>
            <w:r w:rsidRPr="0010131E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куће</w:t>
            </w:r>
            <w:r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E2C28" w14:textId="77777777" w:rsidR="0010131E" w:rsidRPr="0066540E" w:rsidRDefault="0010131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14626146" w14:textId="77777777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CED4732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5D134E9" w14:textId="77777777" w:rsidR="00030EE3" w:rsidRPr="0062156B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Б</w:t>
            </w:r>
            <w:r w:rsidR="00675765"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рој</w:t>
            </w: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E7B047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4E612E12" w14:textId="77777777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D3A66DD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488FB1C" w14:textId="1918737E" w:rsidR="00030EE3" w:rsidRPr="00394D0F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RS"/>
              </w:rPr>
            </w:pPr>
            <w:proofErr w:type="spellStart"/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Адреса</w:t>
            </w:r>
            <w:proofErr w:type="spellEnd"/>
            <w:r w:rsidR="00394D0F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RS"/>
              </w:rPr>
              <w:t xml:space="preserve"> власника </w:t>
            </w:r>
            <w:r w:rsidR="00394D0F" w:rsidRPr="00394D0F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RS"/>
              </w:rPr>
              <w:t>објект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163E4E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394D0F" w:rsidRPr="0066540E" w14:paraId="55706B8F" w14:textId="77777777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5D02FA49" w14:textId="54DB3673" w:rsidR="00394D0F" w:rsidRPr="00394D0F" w:rsidRDefault="00394D0F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RS"/>
              </w:rPr>
              <w:t>3.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5648B8D5" w14:textId="07606C97" w:rsidR="00394D0F" w:rsidRPr="0062156B" w:rsidRDefault="00394D0F" w:rsidP="00394D0F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</w:pPr>
            <w:proofErr w:type="spellStart"/>
            <w:r w:rsidRPr="00394D0F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Адреса</w:t>
            </w:r>
            <w:proofErr w:type="spellEnd"/>
            <w:r w:rsidRPr="00394D0F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RS"/>
              </w:rPr>
              <w:t xml:space="preserve">корисника </w:t>
            </w:r>
            <w:proofErr w:type="spellStart"/>
            <w:r w:rsidRPr="00394D0F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објект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EE795F3" w14:textId="77777777" w:rsidR="00394D0F" w:rsidRPr="0066540E" w:rsidRDefault="00394D0F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14:paraId="5A7CF689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1314C93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B534352" w14:textId="7BF95619" w:rsidR="00030EE3" w:rsidRPr="0062156B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A7055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A892B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366B235D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70ABD4A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5</w:t>
            </w:r>
            <w:r w:rsidR="00030EE3"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20C795A" w14:textId="77777777" w:rsidR="00030EE3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857BF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7386CB1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AAEAE32" w14:textId="535B23E2"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И 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04E74959" w14:textId="56D616B6" w:rsidR="002F7814" w:rsidRPr="0062156B" w:rsidRDefault="00B6461F" w:rsidP="00545FCB">
      <w:pPr>
        <w:ind w:firstLine="720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могућност да се пријаве за примену 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максимално дв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ојединачн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енергетске санације или за један од пакета мера.</w:t>
      </w:r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bookmarkStart w:id="1" w:name="_Hlk145668329"/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. 7) и 10) се не убрајају у појединачне мере јер нису предвиђене за самосталну примену.</w:t>
      </w:r>
      <w:bookmarkEnd w:id="1"/>
    </w:p>
    <w:p w14:paraId="2CBA5F50" w14:textId="77777777" w:rsidR="002F7814" w:rsidRDefault="002F7814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2F73058C" w14:textId="685D5D0C" w:rsidR="002F7814" w:rsidRDefault="002F7814" w:rsidP="002F7814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1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ЈЕДИНАЧНА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4A2724AC" w14:textId="40A3FC52" w:rsidR="006E0396" w:rsidRPr="0062156B" w:rsidRDefault="006E0396" w:rsidP="00545FCB">
      <w:pPr>
        <w:ind w:firstLine="720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/мера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50% од укупне вредности инвестиције. </w:t>
      </w:r>
    </w:p>
    <w:p w14:paraId="1630BCBE" w14:textId="50A716A8" w:rsidR="00536FD8" w:rsidRPr="00536FD8" w:rsidRDefault="00536FD8" w:rsidP="00545FCB">
      <w:pPr>
        <w:ind w:firstLine="720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породичној кући има право да се пријави  за максимално две појединачне мере из тач. 1)-6), 8) и 9)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1232D4" w:rsidRP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з једну од мера под тач. 4) или 5) или 6) за коју се пријави, крајњи корисник има право да се пријави додатно и за меру 7).</w:t>
      </w:r>
    </w:p>
    <w:p w14:paraId="7411F53E" w14:textId="0339A272" w:rsidR="002F7814" w:rsidRPr="0062156B" w:rsidRDefault="00536FD8" w:rsidP="00545FCB">
      <w:pPr>
        <w:ind w:firstLine="720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стану има право да се пријави за максимално две појединачне мере из тач. 1), 4) и 6) 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C053A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коју се пријави, крајњи корисник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се пријави додатно и за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еру 10) ако је Прилог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ом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редвиђена израда техничке документациј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0BA90C1D" w14:textId="46EE8993" w:rsidR="005C12AC" w:rsidRPr="00916EC9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1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FA0DD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675765" w:rsidRPr="00054D2F" w14:paraId="1DA4C3D6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215E953" w14:textId="77777777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, ЗА ПОРОДИЧНЕ КУЋЕ И СТАНОВЕ</w:t>
            </w:r>
          </w:p>
        </w:tc>
      </w:tr>
      <w:tr w:rsidR="00675765" w:rsidRPr="0066540E" w14:paraId="40345A1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7D98E4A" w14:textId="77777777"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ПОРОДИЧНЕ КУЋЕ</w:t>
            </w:r>
          </w:p>
        </w:tc>
      </w:tr>
      <w:tr w:rsidR="00675765" w:rsidRPr="0066540E" w14:paraId="2944AC5E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6BA1624A" w14:textId="77777777" w:rsidR="00675765" w:rsidRPr="002D1A13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675765" w:rsidRPr="0066540E" w14:paraId="7C38244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5D96C609" w14:textId="12A76A0D" w:rsidR="00675765" w:rsidRPr="00B04B51" w:rsidRDefault="009453DF" w:rsidP="004B4A5D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40658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  <w:r w:rsidR="00536FD8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536FD8" w:rsidRPr="00B04B5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И СТАНОВЕ</w:t>
            </w:r>
          </w:p>
        </w:tc>
      </w:tr>
      <w:tr w:rsidR="00C86291" w:rsidRPr="0066540E" w14:paraId="41BCE9A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7736" w:type="dxa"/>
          </w:tcPr>
          <w:p w14:paraId="25C99745" w14:textId="3B9C413A" w:rsidR="00C86291" w:rsidRPr="00C86291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95725F" w:rsidRPr="0066540E" w14:paraId="6368EA2F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7C083F14" w14:textId="700CFAB0" w:rsidR="0095725F" w:rsidRPr="0095725F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 И СТАНОВЕ</w:t>
            </w:r>
          </w:p>
        </w:tc>
      </w:tr>
      <w:tr w:rsidR="00675765" w:rsidRPr="0066540E" w14:paraId="1D288A78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66540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736" w:type="dxa"/>
          </w:tcPr>
          <w:p w14:paraId="13722600" w14:textId="631ADBC8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 ЗА ПОРОДИЧНЕ КУЋЕ И СТАНОВЕ</w:t>
            </w:r>
          </w:p>
        </w:tc>
      </w:tr>
      <w:tr w:rsidR="00A00A87" w:rsidRPr="0066540E" w14:paraId="0872AB5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66540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4F40EA8B" w14:textId="613F8D09"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A00A87" w:rsidRPr="0066540E" w14:paraId="1C16DFB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5CCC7BA" w14:textId="05768C94"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а 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186AF8" w:rsidRPr="0066540E" w14:paraId="0203F37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186AF8" w:rsidRPr="000B3E12" w:rsidRDefault="00186AF8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="006463E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>
              <w:rPr>
                <w:b/>
                <w:lang w:val="sr-Latn-CS"/>
              </w:rPr>
              <w:t>)*</w:t>
            </w:r>
            <w:r w:rsidR="000B3E12">
              <w:rPr>
                <w:b/>
                <w:lang w:val="sr-Cyrl-CS"/>
              </w:rPr>
              <w:t>*</w:t>
            </w:r>
          </w:p>
        </w:tc>
        <w:tc>
          <w:tcPr>
            <w:tcW w:w="7736" w:type="dxa"/>
          </w:tcPr>
          <w:p w14:paraId="392CAD5F" w14:textId="747F1300" w:rsidR="00186AF8" w:rsidRPr="00186AF8" w:rsidRDefault="00186AF8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18218080" w14:textId="77777777" w:rsidR="000B3E12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34908130" w14:textId="4A08EB66"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186AF8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</w:t>
      </w:r>
      <w:r w:rsidR="000B3E1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26B8D9E4" w14:textId="2CB98274"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. 1)-6)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8) и у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у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кладу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1232D4">
        <w:rPr>
          <w:rFonts w:ascii="Times New Roman" w:eastAsia="Times New Roman" w:hAnsi="Times New Roman" w:cs="Times New Roman"/>
          <w:sz w:val="20"/>
          <w:szCs w:val="20"/>
        </w:rPr>
        <w:t>2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неопходн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и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ов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.</w:t>
      </w:r>
      <w:r w:rsidR="000B3E12">
        <w:rPr>
          <w:lang w:val="sr-Cyrl-CS"/>
        </w:rPr>
        <w:t xml:space="preserve"> </w:t>
      </w:r>
      <w:r w:rsidR="00D84402"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.</w:t>
      </w:r>
      <w:r w:rsidR="00D8440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037667FA" w14:textId="77777777" w:rsidR="00EE2ACD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66DE5BC" w:rsidR="00496203" w:rsidRDefault="00496203" w:rsidP="00496203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АКЕТ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Ј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1A3AFB11" w14:textId="63CE54DC" w:rsidR="00496203" w:rsidRPr="0062156B" w:rsidRDefault="006463E6" w:rsidP="00545FCB">
      <w:pPr>
        <w:ind w:firstLine="720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RS"/>
        </w:rPr>
        <w:t>који станују у породичним кућама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е пријаве за један од пакета мера</w:t>
      </w:r>
      <w:r w:rsidR="009B749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беле 2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63BE8BC2" w14:textId="7D9A6904" w:rsidR="00496203" w:rsidRPr="0062156B" w:rsidRDefault="00496203" w:rsidP="00545FCB">
      <w:pPr>
        <w:ind w:firstLine="720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4) или 5) или 6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7).</w:t>
      </w:r>
    </w:p>
    <w:p w14:paraId="20048C19" w14:textId="658027F4" w:rsidR="00496203" w:rsidRPr="0062156B" w:rsidRDefault="00496203" w:rsidP="00545FCB">
      <w:pPr>
        <w:ind w:firstLine="720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заокружи и меру 10) ако је то предвиђено у Прилогу </w:t>
      </w:r>
      <w:r w:rsidR="00F50B1A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54D9D43D" w14:textId="5E58A2D1" w:rsidR="00FA0DD0" w:rsidRPr="00916EC9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2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– </w:t>
      </w:r>
      <w:r w:rsidR="00B33E0C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ријава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мо за породичне куће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4C602B" w:rsidRPr="00054D2F" w14:paraId="0C27925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4BF57D05" w14:textId="096B0BC3" w:rsid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)</w:t>
            </w:r>
          </w:p>
          <w:p w14:paraId="24A4E40C" w14:textId="3145E4E5" w:rsidR="00C26C3F" w:rsidRDefault="001232D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ухвата примену најмање две мере из тач. 1), 2) и 3)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766E9A6F" w14:textId="5DF2482B" w:rsidR="00451C23" w:rsidRPr="004C602B" w:rsidRDefault="00E9368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</w:t>
            </w:r>
            <w:r w:rsidR="00003F7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 уколико је предвиђена Прилогом 2</w:t>
            </w:r>
          </w:p>
        </w:tc>
      </w:tr>
      <w:tr w:rsidR="004C602B" w:rsidRPr="00054D2F" w14:paraId="137E17D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496203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03FCC77F" w14:textId="32C775B6" w:rsidR="004C602B" w:rsidRPr="00C86291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4C602B" w:rsidRPr="0066540E" w14:paraId="3B29582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0F5496C9" w14:textId="28FB83A9" w:rsidR="004C602B" w:rsidRPr="002D1A13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C602B" w:rsidRPr="0066540E" w14:paraId="61F3FAC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4C602B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4381B470" w14:textId="53F6BB3E" w:rsidR="004C602B" w:rsidRPr="002D1A13" w:rsidRDefault="004C602B" w:rsidP="0070158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4C602B" w:rsidRPr="0066540E" w14:paraId="450190A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9BD82B" w14:textId="77777777" w:rsidR="004C602B" w:rsidRPr="004C602B" w:rsidDel="00186AF8" w:rsidRDefault="004C602B" w:rsidP="004C60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BC0D734" w14:textId="2F8517C6" w:rsidR="004C602B" w:rsidRPr="00B6461F" w:rsidRDefault="004C602B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 w:rsidRPr="004C602B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0</w:t>
            </w:r>
            <w:r w:rsidRPr="004C602B">
              <w:rPr>
                <w:rStyle w:val="markedcontent"/>
                <w:b/>
                <w:bCs/>
                <w:lang w:val="sr-Cyrl-CS"/>
              </w:rPr>
              <w:t>)</w:t>
            </w:r>
            <w:r w:rsidR="00FA0DD0">
              <w:rPr>
                <w:rStyle w:val="markedcontent"/>
                <w:b/>
                <w:bCs/>
                <w:lang w:val="sr-Cyrl-CS"/>
              </w:rPr>
              <w:t>**</w:t>
            </w:r>
          </w:p>
        </w:tc>
        <w:tc>
          <w:tcPr>
            <w:tcW w:w="9265" w:type="dxa"/>
          </w:tcPr>
          <w:p w14:paraId="400CC580" w14:textId="3B7A12FD" w:rsidR="004C602B" w:rsidRPr="00B04B51" w:rsidRDefault="004C602B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003F7F" w:rsidRPr="0066540E" w14:paraId="1482A468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66540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7B40A4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5537491A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о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0%)</w:t>
            </w:r>
          </w:p>
          <w:p w14:paraId="6F2477D0" w14:textId="1FD9B368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6E039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сновног пакета</w:t>
            </w:r>
          </w:p>
          <w:p w14:paraId="2914B30A" w14:textId="77777777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4) или 5) или 6)</w:t>
            </w:r>
          </w:p>
          <w:p w14:paraId="47C96709" w14:textId="5A8EC51F" w:rsidR="00003F7F" w:rsidRPr="006E0396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/или 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E9368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4C602B" w:rsidRPr="0066540E" w14:paraId="78F4EC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1B6125D4" w14:textId="7DC453C6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4C602B" w:rsidRPr="0066540E" w14:paraId="689DAB5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26A0244F" w14:textId="6FCEDF91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C602B" w:rsidRPr="0066540E" w14:paraId="12EF26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093009A8" w14:textId="6E63BBA1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1232D4" w:rsidRPr="0066540E" w14:paraId="69E04AE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7B40A4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66190BA3" w14:textId="50816E6A" w:rsidR="001232D4" w:rsidRPr="007B40A4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="00ED03A4"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14:paraId="1577F03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7B40A4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530F8541" w14:textId="61C8C8C9" w:rsidR="00ED03A4" w:rsidRPr="007B40A4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4C602B" w:rsidRPr="0066540E" w14:paraId="5F9B72C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379B65C1" w14:textId="6ECBAA86" w:rsidR="004C602B" w:rsidRPr="007B40A4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4C602B" w:rsidRPr="0066540E" w14:paraId="7C043B3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265" w:type="dxa"/>
          </w:tcPr>
          <w:p w14:paraId="372405EE" w14:textId="1659B8EA" w:rsidR="004C602B" w:rsidRPr="007B40A4" w:rsidRDefault="00451C23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4C602B" w:rsidRPr="0066540E" w14:paraId="1AADB14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DCFF8C4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5E876858" w14:textId="31589A9A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14:paraId="0BBADC9A" w14:textId="0B17A195" w:rsidR="004C602B" w:rsidRPr="007B40A4" w:rsidRDefault="00451C23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B1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451C23" w:rsidRPr="0066540E" w14:paraId="6AE64044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0853B46B" w14:textId="249E89ED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65%)</w:t>
            </w:r>
          </w:p>
          <w:p w14:paraId="53B780E9" w14:textId="1654365A" w:rsidR="00EA5A2C" w:rsidRDefault="00EA5A2C" w:rsidP="00EA5A2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Основног и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дардн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г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акет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00F9BBBF" w14:textId="05548774" w:rsidR="005C12AC" w:rsidRDefault="005C12AC" w:rsidP="005C12A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8) и/или 9)</w:t>
            </w:r>
          </w:p>
          <w:p w14:paraId="4107FF9F" w14:textId="37B5D8A9" w:rsidR="00451C23" w:rsidRPr="007B40A4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5C12AC" w:rsidRPr="0066540E" w14:paraId="3B08214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3E2F637A" w14:textId="5645AD8D" w:rsidR="005C12AC" w:rsidRPr="00C86291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5C12AC" w:rsidRPr="0066540E" w14:paraId="30D7F05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4E6FC4A6" w14:textId="5D2B1C47" w:rsidR="005C12AC" w:rsidRPr="00C86291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5C12AC" w:rsidRPr="0066540E" w14:paraId="01B7086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7740883A" w14:textId="504D002A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ED03A4" w:rsidRPr="0066540E" w14:paraId="364D0EE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5CB21143" w14:textId="171D4BBF"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14:paraId="3FB9847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3FC6911B" w14:textId="1ACDA8B3"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5C12AC" w:rsidRPr="0066540E" w14:paraId="0180983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2F1CDE15" w14:textId="5ECD90C0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</w:p>
        </w:tc>
      </w:tr>
      <w:tr w:rsidR="004C602B" w:rsidRPr="0066540E" w14:paraId="1B2E007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66540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4C602B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265" w:type="dxa"/>
          </w:tcPr>
          <w:p w14:paraId="2C357DF6" w14:textId="0F36F8A9" w:rsidR="004C602B" w:rsidRPr="002D1A13" w:rsidRDefault="004C602B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4C602B" w:rsidRPr="0066540E" w14:paraId="78876EA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66540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9265" w:type="dxa"/>
          </w:tcPr>
          <w:p w14:paraId="26BE95D9" w14:textId="4AEE15E1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</w:p>
        </w:tc>
      </w:tr>
      <w:tr w:rsidR="004C602B" w:rsidRPr="0066540E" w14:paraId="6AACDBE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9265" w:type="dxa"/>
          </w:tcPr>
          <w:p w14:paraId="565DE1D0" w14:textId="2ACA3234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дистрибутив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а 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5C12AC" w:rsidRPr="0066540E" w14:paraId="20FF55C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213E7B50" w14:textId="0691DE97" w:rsidR="005C12AC" w:rsidRDefault="005C12AC" w:rsidP="005C12AC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14:paraId="750D799C" w14:textId="29F4CA16" w:rsidR="005C12AC" w:rsidRPr="007B40A4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</w:tbl>
    <w:p w14:paraId="349331EA" w14:textId="77777777" w:rsidR="00496203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DE4C60D" w14:textId="5323965B" w:rsidR="00FA0DD0" w:rsidRPr="0066540E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6C8EA4FB" w14:textId="3322477A" w:rsidR="00FA0DD0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*За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. 1)-6)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8) и у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у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кладу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ED03A4">
        <w:rPr>
          <w:rFonts w:ascii="Times New Roman" w:eastAsia="Times New Roman" w:hAnsi="Times New Roman" w:cs="Times New Roman"/>
          <w:sz w:val="20"/>
          <w:szCs w:val="20"/>
          <w:lang w:val="sr-Cyrl-RS"/>
        </w:rPr>
        <w:t>2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неопходн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ради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радов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>.</w:t>
      </w:r>
      <w:r>
        <w:rPr>
          <w:lang w:val="sr-Cyrl-CS"/>
        </w:rPr>
        <w:t xml:space="preserve"> </w:t>
      </w:r>
      <w:r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1C8BD64C" w14:textId="77777777"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2" w:name="_Hlk72263790"/>
    </w:p>
    <w:p w14:paraId="3BA8EC9D" w14:textId="2B6BFE92"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3.</w:t>
      </w:r>
      <w:r w:rsidR="00BE126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ЛОКАЦИЈА И 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89"/>
        <w:gridCol w:w="2435"/>
      </w:tblGrid>
      <w:tr w:rsidR="008A0D35" w:rsidRPr="0066540E" w14:paraId="21EE49AD" w14:textId="77777777" w:rsidTr="00650A2A">
        <w:tc>
          <w:tcPr>
            <w:tcW w:w="2979" w:type="pct"/>
          </w:tcPr>
          <w:p w14:paraId="5A8A160E" w14:textId="64F5D447" w:rsidR="008A0D35" w:rsidRPr="0021459A" w:rsidRDefault="0021459A" w:rsidP="004B4A5D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 xml:space="preserve">Адреса </w:t>
            </w:r>
            <w:r w:rsidRPr="0021459A">
              <w:rPr>
                <w:rFonts w:ascii="Times New Roman" w:hAnsi="Times New Roman" w:cs="Times New Roman"/>
                <w:lang w:val="sr-Cyrl-RS"/>
              </w:rPr>
              <w:t>куће/стана</w:t>
            </w:r>
          </w:p>
        </w:tc>
        <w:tc>
          <w:tcPr>
            <w:tcW w:w="2021" w:type="pct"/>
          </w:tcPr>
          <w:p w14:paraId="7E7CFAD0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BAEF4B3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A91698" w:rsidRPr="0066540E" w14:paraId="315F017A" w14:textId="77777777" w:rsidTr="00650A2A">
        <w:tc>
          <w:tcPr>
            <w:tcW w:w="2979" w:type="pct"/>
          </w:tcPr>
          <w:p w14:paraId="5192DE0B" w14:textId="251A6A3A" w:rsidR="00A91698" w:rsidRDefault="00A91698" w:rsidP="004B4A5D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Кућа/стан</w:t>
            </w:r>
          </w:p>
        </w:tc>
        <w:tc>
          <w:tcPr>
            <w:tcW w:w="2021" w:type="pct"/>
          </w:tcPr>
          <w:p w14:paraId="0A5D1E45" w14:textId="77777777" w:rsidR="00A91698" w:rsidRDefault="00A91698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78EAC382" w14:textId="77777777" w:rsidTr="00650A2A">
        <w:tc>
          <w:tcPr>
            <w:tcW w:w="2979" w:type="pct"/>
          </w:tcPr>
          <w:p w14:paraId="3CE03BAD" w14:textId="48530B6B" w:rsidR="00650A2A" w:rsidRPr="0021459A" w:rsidRDefault="0021459A" w:rsidP="004B4A5D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 xml:space="preserve">Број катастарске парцеле са </w:t>
            </w:r>
            <w:r w:rsidR="0072031B">
              <w:rPr>
                <w:rFonts w:ascii="Times New Roman" w:hAnsi="Times New Roman" w:cs="Times New Roman"/>
                <w:lang w:val="sr-Cyrl-RS"/>
              </w:rPr>
              <w:t>катастарском општином</w:t>
            </w:r>
          </w:p>
        </w:tc>
        <w:tc>
          <w:tcPr>
            <w:tcW w:w="2021" w:type="pct"/>
          </w:tcPr>
          <w:p w14:paraId="015E2C7A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4DCE285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21459A" w:rsidRPr="0066540E" w14:paraId="7DDFFFCB" w14:textId="77777777" w:rsidTr="00650A2A">
        <w:tc>
          <w:tcPr>
            <w:tcW w:w="2979" w:type="pct"/>
          </w:tcPr>
          <w:p w14:paraId="3F7DB2FE" w14:textId="71022306" w:rsidR="0021459A" w:rsidRPr="0066540E" w:rsidRDefault="0021459A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549A3">
              <w:t>Површина</w:t>
            </w:r>
            <w:proofErr w:type="spellEnd"/>
            <w:r w:rsidRPr="009549A3">
              <w:t xml:space="preserve"> </w:t>
            </w:r>
            <w:proofErr w:type="spellStart"/>
            <w:r w:rsidRPr="009549A3">
              <w:t>породичне</w:t>
            </w:r>
            <w:proofErr w:type="spellEnd"/>
            <w:r w:rsidRPr="009549A3">
              <w:t xml:space="preserve"> </w:t>
            </w:r>
            <w:proofErr w:type="spellStart"/>
            <w:r w:rsidRPr="009549A3">
              <w:t>куће</w:t>
            </w:r>
            <w:proofErr w:type="spellEnd"/>
            <w:r w:rsidRPr="009549A3">
              <w:t>/</w:t>
            </w:r>
            <w:proofErr w:type="spellStart"/>
            <w:r w:rsidRPr="009549A3">
              <w:t>стана</w:t>
            </w:r>
            <w:proofErr w:type="spellEnd"/>
            <w:r w:rsidRPr="009549A3">
              <w:t xml:space="preserve"> у </w:t>
            </w:r>
            <w:proofErr w:type="spellStart"/>
            <w:r w:rsidRPr="009549A3">
              <w:t>квадратним</w:t>
            </w:r>
            <w:proofErr w:type="spellEnd"/>
            <w:r w:rsidRPr="009549A3">
              <w:t xml:space="preserve"> </w:t>
            </w:r>
            <w:proofErr w:type="spellStart"/>
            <w:r w:rsidRPr="009549A3">
              <w:t>метрима</w:t>
            </w:r>
            <w:proofErr w:type="spellEnd"/>
            <w:r w:rsidRPr="009549A3">
              <w:t xml:space="preserve"> </w:t>
            </w:r>
          </w:p>
        </w:tc>
        <w:tc>
          <w:tcPr>
            <w:tcW w:w="2021" w:type="pct"/>
          </w:tcPr>
          <w:p w14:paraId="544889EC" w14:textId="77777777" w:rsidR="0021459A" w:rsidRDefault="0021459A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2031B" w:rsidRPr="0066540E" w14:paraId="398F24AC" w14:textId="77777777" w:rsidTr="00650A2A">
        <w:tc>
          <w:tcPr>
            <w:tcW w:w="2979" w:type="pct"/>
          </w:tcPr>
          <w:p w14:paraId="506812F4" w14:textId="448FF151" w:rsidR="0072031B" w:rsidRPr="0072031B" w:rsidRDefault="0072031B" w:rsidP="0072031B">
            <w:pPr>
              <w:rPr>
                <w:lang w:val="sr-Cyrl-RS"/>
              </w:rPr>
            </w:pPr>
            <w:r>
              <w:rPr>
                <w:lang w:val="sr-Cyrl-RS"/>
              </w:rPr>
              <w:t>Број етажа</w:t>
            </w:r>
          </w:p>
        </w:tc>
        <w:tc>
          <w:tcPr>
            <w:tcW w:w="2021" w:type="pct"/>
          </w:tcPr>
          <w:p w14:paraId="43AC06D6" w14:textId="77777777" w:rsidR="0072031B" w:rsidRDefault="0072031B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21459A" w:rsidRPr="0066540E" w14:paraId="0E984A47" w14:textId="77777777" w:rsidTr="00650A2A">
        <w:tc>
          <w:tcPr>
            <w:tcW w:w="2979" w:type="pct"/>
          </w:tcPr>
          <w:p w14:paraId="67DD5B0F" w14:textId="2A0757E4" w:rsidR="0021459A" w:rsidRPr="0066540E" w:rsidRDefault="0021459A" w:rsidP="007203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549A3">
              <w:t>Број</w:t>
            </w:r>
            <w:proofErr w:type="spellEnd"/>
            <w:r w:rsidRPr="009549A3">
              <w:t xml:space="preserve"> </w:t>
            </w:r>
            <w:proofErr w:type="spellStart"/>
            <w:r w:rsidRPr="009549A3">
              <w:t>корисника</w:t>
            </w:r>
            <w:proofErr w:type="spellEnd"/>
            <w:r w:rsidRPr="009549A3">
              <w:t xml:space="preserve"> </w:t>
            </w:r>
            <w:proofErr w:type="spellStart"/>
            <w:r w:rsidRPr="009549A3">
              <w:t>који</w:t>
            </w:r>
            <w:proofErr w:type="spellEnd"/>
            <w:r w:rsidRPr="009549A3">
              <w:t xml:space="preserve"> </w:t>
            </w:r>
            <w:proofErr w:type="spellStart"/>
            <w:r w:rsidRPr="009549A3">
              <w:t>станује</w:t>
            </w:r>
            <w:proofErr w:type="spellEnd"/>
            <w:r w:rsidRPr="009549A3">
              <w:t xml:space="preserve"> у </w:t>
            </w:r>
            <w:proofErr w:type="spellStart"/>
            <w:r w:rsidR="0072031B" w:rsidRPr="0072031B">
              <w:t>кућ</w:t>
            </w:r>
            <w:proofErr w:type="spellEnd"/>
            <w:r w:rsidR="0072031B">
              <w:rPr>
                <w:lang w:val="sr-Cyrl-RS"/>
              </w:rPr>
              <w:t>и</w:t>
            </w:r>
            <w:r w:rsidR="0072031B" w:rsidRPr="0072031B">
              <w:t>/</w:t>
            </w:r>
            <w:proofErr w:type="spellStart"/>
            <w:r w:rsidR="0072031B" w:rsidRPr="0072031B">
              <w:t>стана</w:t>
            </w:r>
            <w:proofErr w:type="spellEnd"/>
          </w:p>
        </w:tc>
        <w:tc>
          <w:tcPr>
            <w:tcW w:w="2021" w:type="pct"/>
          </w:tcPr>
          <w:p w14:paraId="31FB3E78" w14:textId="77777777" w:rsidR="0021459A" w:rsidRDefault="0021459A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3F176ABF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47DDAB9A" w14:textId="77777777" w:rsidR="00BE1261" w:rsidRDefault="00BE1261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1A21" w:rsidRPr="0066540E" w14:paraId="67CF40B9" w14:textId="77777777" w:rsidTr="001A73A5">
        <w:trPr>
          <w:trHeight w:val="389"/>
        </w:trPr>
        <w:tc>
          <w:tcPr>
            <w:tcW w:w="9356" w:type="dxa"/>
            <w:vAlign w:val="center"/>
          </w:tcPr>
          <w:p w14:paraId="025DE964" w14:textId="2986F436" w:rsidR="00771A21" w:rsidRPr="00B84152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1A21" w:rsidRPr="0066540E" w14:paraId="433574EC" w14:textId="77777777" w:rsidTr="001A73A5">
        <w:trPr>
          <w:trHeight w:val="338"/>
        </w:trPr>
        <w:tc>
          <w:tcPr>
            <w:tcW w:w="9356" w:type="dxa"/>
          </w:tcPr>
          <w:p w14:paraId="14F2D72C" w14:textId="77777777"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1A21" w:rsidRPr="0066540E" w14:paraId="6A86F26B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74D35594" w14:textId="06F51223"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без</w:t>
            </w:r>
            <w:r w:rsidR="00075EA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са термичком изолацијом </w:t>
            </w:r>
          </w:p>
        </w:tc>
      </w:tr>
      <w:tr w:rsidR="00771A21" w:rsidRPr="0066540E" w14:paraId="142E8CFF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60EE330" w14:textId="02C56E7C"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</w:t>
            </w:r>
            <w:r w:rsidR="00075EA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без термичк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771A21" w:rsidRPr="0066540E" w14:paraId="33D567FC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8E3BCF8" w14:textId="77777777"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0067002D" w14:textId="77777777"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85239B2" w14:textId="1C0CE9FC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695CDD09" w14:textId="77777777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57C3728" w14:textId="25E4C4F2" w:rsidR="0066540E" w:rsidRPr="0066540E" w:rsidRDefault="009242B9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а која се односи на замен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остојеће пећи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ли котла под тач. 4), 5) или 6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,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14:paraId="3820015C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A988481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14:paraId="58949EDB" w14:textId="77777777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EE0FE9D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14:paraId="6B70B072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89F1EE2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14:paraId="479AA72A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D2DF847" w14:textId="54643668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14:paraId="100096F5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B289C49" w14:textId="63980110" w:rsidR="00ED03A4" w:rsidRPr="000A0766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14:paraId="460E7531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FC5E5D1" w14:textId="2C49CCC0" w:rsidR="00ED03A4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14:paraId="52E1E092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8593F2" w14:textId="6C14D8E5" w:rsidR="00ED03A4" w:rsidRDefault="00771A21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312E4A33" w14:textId="77777777"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784F94F4" w14:textId="77777777"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BE2479C" w14:textId="57E14637" w:rsidR="00ED03A4" w:rsidRPr="00B04B51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8E76D7C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1"/>
        <w:gridCol w:w="9356"/>
      </w:tblGrid>
      <w:tr w:rsidR="00A0389E" w14:paraId="0C01824E" w14:textId="77777777" w:rsidTr="00B04B51">
        <w:trPr>
          <w:trHeight w:val="352"/>
        </w:trPr>
        <w:tc>
          <w:tcPr>
            <w:tcW w:w="9447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bottom"/>
            <w:hideMark/>
          </w:tcPr>
          <w:p w14:paraId="71600735" w14:textId="34B6277D" w:rsidR="00A0389E" w:rsidRPr="00C86291" w:rsidRDefault="004F2A9E" w:rsidP="00ED0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з тачке 8) која се односи на уградњу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752BCA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:</w:t>
            </w:r>
          </w:p>
        </w:tc>
      </w:tr>
      <w:tr w:rsidR="00ED03A4" w:rsidRPr="0066540E" w14:paraId="7F08EE8D" w14:textId="77777777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9B06468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ED03A4" w:rsidRPr="0066540E" w14:paraId="6E5E8B23" w14:textId="77777777" w:rsidTr="00ED03A4">
        <w:trPr>
          <w:gridBefore w:val="1"/>
          <w:wBefore w:w="91" w:type="dxa"/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4B49255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ED03A4" w:rsidRPr="0066540E" w14:paraId="4CD974FB" w14:textId="77777777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0CA9C3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ED03A4" w:rsidRPr="0066540E" w14:paraId="68DA166D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69A48A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14:paraId="0B27BC79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19B3AB4" w14:textId="77777777" w:rsidR="00ED03A4" w:rsidRPr="000A0766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14:paraId="64C812AD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762076" w14:textId="77777777"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14:paraId="2323C88A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A815F72" w14:textId="6937F301"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</w:t>
            </w:r>
            <w:r w:rsidR="00771A2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писати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00378823" w14:textId="77777777"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6D6E5385" w14:textId="77777777"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3C8706FC" w14:textId="77777777" w:rsidR="00ED03A4" w:rsidRPr="001A73A5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505B50C7" w14:textId="77777777"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14:paraId="435E6B5D" w14:textId="77777777" w:rsidTr="00E63938">
        <w:tc>
          <w:tcPr>
            <w:tcW w:w="9323" w:type="dxa"/>
          </w:tcPr>
          <w:p w14:paraId="28619A05" w14:textId="7B4782AC" w:rsidR="00916EC9" w:rsidRPr="00B66347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E63938" w:rsidRPr="0066540E" w14:paraId="447FA66C" w14:textId="77777777" w:rsidTr="00E63938">
        <w:trPr>
          <w:trHeight w:val="346"/>
        </w:trPr>
        <w:tc>
          <w:tcPr>
            <w:tcW w:w="9323" w:type="dxa"/>
          </w:tcPr>
          <w:p w14:paraId="012D5E19" w14:textId="25A038D9"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дрвеним профилом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E63938" w:rsidRPr="0066540E" w14:paraId="21F1931C" w14:textId="77777777" w:rsidTr="00E63938">
        <w:trPr>
          <w:trHeight w:val="343"/>
        </w:trPr>
        <w:tc>
          <w:tcPr>
            <w:tcW w:w="9323" w:type="dxa"/>
          </w:tcPr>
          <w:p w14:paraId="70204B31" w14:textId="46BB2487"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</w:tbl>
    <w:p w14:paraId="4A4E4227" w14:textId="6602DDF9"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bookmarkEnd w:id="2"/>
    <w:p w14:paraId="03608661" w14:textId="77777777" w:rsidR="00BE1261" w:rsidRPr="00BE1261" w:rsidRDefault="00BE1261" w:rsidP="00BE126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E1261">
        <w:rPr>
          <w:rFonts w:ascii="Times New Roman" w:hAnsi="Times New Roman" w:cs="Times New Roman"/>
          <w:sz w:val="24"/>
          <w:szCs w:val="24"/>
        </w:rPr>
        <w:t>VII. ОБАВЕЗНА ДОКУМЕНТАЦИЈА УЗ ПРИЈАВУ НА ЈАВНИ ПОЗИВ</w:t>
      </w:r>
    </w:p>
    <w:p w14:paraId="290FD849" w14:textId="77777777" w:rsidR="00BE1261" w:rsidRPr="00BE1261" w:rsidRDefault="00BE1261" w:rsidP="00BE126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FE91FF7" w14:textId="77777777" w:rsidR="00BE1261" w:rsidRPr="00BE1261" w:rsidRDefault="00BE1261" w:rsidP="00545FCB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Пријава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јавни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позив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обавезно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садржи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>:</w:t>
      </w:r>
    </w:p>
    <w:p w14:paraId="0D7C3075" w14:textId="77777777" w:rsidR="00BE1261" w:rsidRPr="00BE1261" w:rsidRDefault="00BE1261" w:rsidP="00BE126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5BB74B" w14:textId="77777777" w:rsidR="00BE1261" w:rsidRPr="00BE1261" w:rsidRDefault="00BE1261" w:rsidP="00BE126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E1261">
        <w:rPr>
          <w:rFonts w:ascii="Times New Roman" w:hAnsi="Times New Roman" w:cs="Times New Roman"/>
          <w:sz w:val="24"/>
          <w:szCs w:val="24"/>
        </w:rPr>
        <w:t>1)</w:t>
      </w:r>
      <w:r w:rsidRPr="00BE1261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потписан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попуњен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Пријавни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образац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суфинасирање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мера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енергетске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ефикасности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Прилог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1</w:t>
      </w:r>
      <w:proofErr w:type="gramStart"/>
      <w:r w:rsidRPr="00BE1261">
        <w:rPr>
          <w:rFonts w:ascii="Times New Roman" w:hAnsi="Times New Roman" w:cs="Times New Roman"/>
          <w:sz w:val="24"/>
          <w:szCs w:val="24"/>
        </w:rPr>
        <w:t xml:space="preserve">) 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са</w:t>
      </w:r>
      <w:proofErr w:type="spellEnd"/>
      <w:proofErr w:type="gram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попуњеним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подацима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о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мери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пакету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који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конкурише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и о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стању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грађевинских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фасадних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елемената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грејног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система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објекта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>;</w:t>
      </w:r>
    </w:p>
    <w:p w14:paraId="09939A55" w14:textId="77777777" w:rsidR="00BE1261" w:rsidRPr="00BE1261" w:rsidRDefault="00BE1261" w:rsidP="00BE126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E1261">
        <w:rPr>
          <w:rFonts w:ascii="Times New Roman" w:hAnsi="Times New Roman" w:cs="Times New Roman"/>
          <w:sz w:val="24"/>
          <w:szCs w:val="24"/>
        </w:rPr>
        <w:t>2)</w:t>
      </w:r>
      <w:r w:rsidRPr="00BE1261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доказ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о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власништву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7E945982" w14:textId="77777777" w:rsidR="00BE1261" w:rsidRPr="00BE1261" w:rsidRDefault="00BE1261" w:rsidP="00BE126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E1261">
        <w:rPr>
          <w:rFonts w:ascii="Times New Roman" w:hAnsi="Times New Roman" w:cs="Times New Roman"/>
          <w:sz w:val="24"/>
          <w:szCs w:val="24"/>
        </w:rPr>
        <w:t>(1)</w:t>
      </w:r>
      <w:r w:rsidRPr="00BE1261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Извод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из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листа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непокретности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>,</w:t>
      </w:r>
    </w:p>
    <w:p w14:paraId="1C3ADDFE" w14:textId="77777777" w:rsidR="00BE1261" w:rsidRPr="00BE1261" w:rsidRDefault="00BE1261" w:rsidP="00BE126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E1261">
        <w:rPr>
          <w:rFonts w:ascii="Times New Roman" w:hAnsi="Times New Roman" w:cs="Times New Roman"/>
          <w:sz w:val="24"/>
          <w:szCs w:val="24"/>
        </w:rPr>
        <w:t>(2)</w:t>
      </w:r>
      <w:r w:rsidRPr="00BE1261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Уколико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има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више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од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једног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власника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објекта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потребно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доставити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сагласност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осталих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власника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приликом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пријаве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>,</w:t>
      </w:r>
    </w:p>
    <w:p w14:paraId="1963263A" w14:textId="77777777" w:rsidR="00BE1261" w:rsidRPr="00BE1261" w:rsidRDefault="00BE1261" w:rsidP="00BE126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E1261">
        <w:rPr>
          <w:rFonts w:ascii="Times New Roman" w:hAnsi="Times New Roman" w:cs="Times New Roman"/>
          <w:sz w:val="24"/>
          <w:szCs w:val="24"/>
        </w:rPr>
        <w:t>3)</w:t>
      </w:r>
      <w:r w:rsidRPr="00BE1261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уколико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пријаву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подноси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корисник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објекта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неопходно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достави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пријаву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боравка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адреси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објекта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који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пријављује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писану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сагласност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власника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објекта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>;</w:t>
      </w:r>
    </w:p>
    <w:p w14:paraId="0BBE4774" w14:textId="77777777" w:rsidR="00BE1261" w:rsidRPr="00BE1261" w:rsidRDefault="00BE1261" w:rsidP="00BE126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E1261">
        <w:rPr>
          <w:rFonts w:ascii="Times New Roman" w:hAnsi="Times New Roman" w:cs="Times New Roman"/>
          <w:sz w:val="24"/>
          <w:szCs w:val="24"/>
        </w:rPr>
        <w:t>4)</w:t>
      </w:r>
      <w:r w:rsidRPr="00BE1261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доказ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о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легалности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објекта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>:</w:t>
      </w:r>
    </w:p>
    <w:p w14:paraId="1DC7F274" w14:textId="77777777" w:rsidR="00BE1261" w:rsidRPr="00BE1261" w:rsidRDefault="00BE1261" w:rsidP="00BE126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E1261">
        <w:rPr>
          <w:rFonts w:ascii="Times New Roman" w:hAnsi="Times New Roman" w:cs="Times New Roman"/>
          <w:sz w:val="24"/>
          <w:szCs w:val="24"/>
        </w:rPr>
        <w:t>(1)</w:t>
      </w:r>
      <w:r w:rsidRPr="00BE1261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Употребна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дозвола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или</w:t>
      </w:r>
      <w:proofErr w:type="spellEnd"/>
    </w:p>
    <w:p w14:paraId="1AAD004B" w14:textId="77777777" w:rsidR="00BE1261" w:rsidRPr="00BE1261" w:rsidRDefault="00BE1261" w:rsidP="00BE126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E1261">
        <w:rPr>
          <w:rFonts w:ascii="Times New Roman" w:hAnsi="Times New Roman" w:cs="Times New Roman"/>
          <w:sz w:val="24"/>
          <w:szCs w:val="24"/>
        </w:rPr>
        <w:t>(2)</w:t>
      </w:r>
      <w:r w:rsidRPr="00BE1261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Решење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о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озакоњењу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или</w:t>
      </w:r>
      <w:proofErr w:type="spellEnd"/>
    </w:p>
    <w:p w14:paraId="79F100E7" w14:textId="77777777" w:rsidR="00BE1261" w:rsidRPr="00BE1261" w:rsidRDefault="00BE1261" w:rsidP="00BE126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E1261">
        <w:rPr>
          <w:rFonts w:ascii="Times New Roman" w:hAnsi="Times New Roman" w:cs="Times New Roman"/>
          <w:sz w:val="24"/>
          <w:szCs w:val="24"/>
        </w:rPr>
        <w:t>(3)</w:t>
      </w:r>
      <w:r w:rsidRPr="00BE1261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Извод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из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листа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непокретности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из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кога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произилази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објекат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уписан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прописима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о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изградњи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2DBC9EF2" w14:textId="4A593112" w:rsidR="00BE1261" w:rsidRPr="00BE1261" w:rsidRDefault="008A726A" w:rsidP="00BE126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5</w:t>
      </w:r>
      <w:r w:rsidR="00BE1261" w:rsidRPr="00BE1261">
        <w:rPr>
          <w:rFonts w:ascii="Times New Roman" w:hAnsi="Times New Roman" w:cs="Times New Roman"/>
          <w:sz w:val="24"/>
          <w:szCs w:val="24"/>
        </w:rPr>
        <w:t>)</w:t>
      </w:r>
      <w:r w:rsidR="00BE1261" w:rsidRPr="00BE1261">
        <w:rPr>
          <w:rFonts w:ascii="Times New Roman" w:hAnsi="Times New Roman" w:cs="Times New Roman"/>
          <w:sz w:val="24"/>
          <w:szCs w:val="24"/>
        </w:rPr>
        <w:tab/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фотокопије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личних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карат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или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очитане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личне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карте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св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физичк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лиц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кој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живе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адреси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објект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коју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подноси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пријав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малолетн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лиц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доставити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фотокопије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здравствених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књижиц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(у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зависности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од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члан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21.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Правилник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где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наведено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ли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траже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фотокопије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све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чланове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домаћинств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или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само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личн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карт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власник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>);</w:t>
      </w:r>
    </w:p>
    <w:p w14:paraId="382A7BA9" w14:textId="048D2922" w:rsidR="00BE1261" w:rsidRPr="00BE1261" w:rsidRDefault="008A726A" w:rsidP="00BE126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6</w:t>
      </w:r>
      <w:r w:rsidR="00BE1261" w:rsidRPr="00BE1261">
        <w:rPr>
          <w:rFonts w:ascii="Times New Roman" w:hAnsi="Times New Roman" w:cs="Times New Roman"/>
          <w:sz w:val="24"/>
          <w:szCs w:val="24"/>
        </w:rPr>
        <w:t>)</w:t>
      </w:r>
      <w:r w:rsidR="00BE1261" w:rsidRPr="00BE1261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фотокопију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рачун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утрошену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електричну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енергију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претходном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месецу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ради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доказ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пријављеном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стамбеном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објекту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станује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током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целе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године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минималн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потрошњ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не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може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бити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мањ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од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30 kWh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месечно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>);</w:t>
      </w:r>
    </w:p>
    <w:p w14:paraId="50D6E2C0" w14:textId="7580AAF4" w:rsidR="00BE1261" w:rsidRPr="00BE1261" w:rsidRDefault="008A726A" w:rsidP="00BE126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7</w:t>
      </w:r>
      <w:r w:rsidR="00BE1261" w:rsidRPr="00BE1261">
        <w:rPr>
          <w:rFonts w:ascii="Times New Roman" w:hAnsi="Times New Roman" w:cs="Times New Roman"/>
          <w:sz w:val="24"/>
          <w:szCs w:val="24"/>
        </w:rPr>
        <w:t>)</w:t>
      </w:r>
      <w:r w:rsidR="00BE1261" w:rsidRPr="00BE1261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меру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из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поглављ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I.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тачкa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4)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Јавног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позив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потврд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издат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од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стране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дистрибутер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гас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, о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могућности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прикључењ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гасоводну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мрежу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меру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набавке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котл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гас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набавку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котл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природни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гас</w:t>
      </w:r>
      <w:proofErr w:type="spellEnd"/>
      <w:proofErr w:type="gramStart"/>
      <w:r w:rsidR="00BE1261" w:rsidRPr="00BE1261">
        <w:rPr>
          <w:rFonts w:ascii="Times New Roman" w:hAnsi="Times New Roman" w:cs="Times New Roman"/>
          <w:sz w:val="24"/>
          <w:szCs w:val="24"/>
        </w:rPr>
        <w:t>);;</w:t>
      </w:r>
      <w:proofErr w:type="gramEnd"/>
    </w:p>
    <w:p w14:paraId="5EC5D037" w14:textId="6A66F90C" w:rsidR="00BE1261" w:rsidRPr="00BE1261" w:rsidRDefault="008A726A" w:rsidP="00BE126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8</w:t>
      </w:r>
      <w:r w:rsidR="00BE1261" w:rsidRPr="00BE1261">
        <w:rPr>
          <w:rFonts w:ascii="Times New Roman" w:hAnsi="Times New Roman" w:cs="Times New Roman"/>
          <w:sz w:val="24"/>
          <w:szCs w:val="24"/>
        </w:rPr>
        <w:t>)</w:t>
      </w:r>
      <w:r w:rsidR="00BE1261" w:rsidRPr="00BE1261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предмер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предрачун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/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профактур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материјал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опрему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уградњом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издат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од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привредног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субјект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листе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директних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корисник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привредних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субјекат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коју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објавил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Општин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издат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након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lastRenderedPageBreak/>
        <w:t>објављивањ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јавног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позив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као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атесте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извештаје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који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доказују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испуњеност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минималних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услов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енергетске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ефикасности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из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261" w:rsidRPr="00BE1261">
        <w:rPr>
          <w:rFonts w:ascii="Times New Roman" w:hAnsi="Times New Roman" w:cs="Times New Roman"/>
          <w:sz w:val="24"/>
          <w:szCs w:val="24"/>
        </w:rPr>
        <w:t>одељка</w:t>
      </w:r>
      <w:proofErr w:type="spellEnd"/>
      <w:r w:rsidR="00BE1261" w:rsidRPr="00BE1261">
        <w:rPr>
          <w:rFonts w:ascii="Times New Roman" w:hAnsi="Times New Roman" w:cs="Times New Roman"/>
          <w:sz w:val="24"/>
          <w:szCs w:val="24"/>
        </w:rPr>
        <w:t xml:space="preserve"> I.;</w:t>
      </w:r>
    </w:p>
    <w:p w14:paraId="65D1C078" w14:textId="77777777" w:rsidR="00BE1261" w:rsidRPr="00BE1261" w:rsidRDefault="00BE1261" w:rsidP="00BE126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74CA69D" w14:textId="3AD1AA6A" w:rsidR="0066540E" w:rsidRPr="0066540E" w:rsidRDefault="00BE1261" w:rsidP="00545FCB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грађани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нису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обавези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достављају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документацију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која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јавно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доступна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нпр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Извод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из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листа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261">
        <w:rPr>
          <w:rFonts w:ascii="Times New Roman" w:hAnsi="Times New Roman" w:cs="Times New Roman"/>
          <w:sz w:val="24"/>
          <w:szCs w:val="24"/>
        </w:rPr>
        <w:t>непокретности</w:t>
      </w:r>
      <w:proofErr w:type="spellEnd"/>
      <w:r w:rsidRPr="00BE1261">
        <w:rPr>
          <w:rFonts w:ascii="Times New Roman" w:hAnsi="Times New Roman" w:cs="Times New Roman"/>
          <w:sz w:val="24"/>
          <w:szCs w:val="24"/>
        </w:rPr>
        <w:t>).</w:t>
      </w:r>
    </w:p>
    <w:p w14:paraId="6C41D997" w14:textId="77777777"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456979" w14:textId="5DE6C883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66540E">
        <w:rPr>
          <w:rFonts w:ascii="Times New Roman" w:hAnsi="Times New Roman" w:cs="Times New Roman"/>
          <w:sz w:val="24"/>
          <w:szCs w:val="24"/>
        </w:rPr>
        <w:t>Датум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B6461F">
        <w:rPr>
          <w:rFonts w:ascii="Times New Roman" w:hAnsi="Times New Roman" w:cs="Times New Roman"/>
          <w:sz w:val="24"/>
          <w:szCs w:val="24"/>
          <w:lang w:val="sr-Latn-CS"/>
        </w:rPr>
        <w:t>3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42EC04EC" w14:textId="77777777"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14:paraId="7385B3E3" w14:textId="77777777"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14:paraId="6B5309B7" w14:textId="77777777"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BA8B43A" w14:textId="77777777"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14:paraId="421713ED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3DA89A" w14:textId="77777777" w:rsidR="004D43BF" w:rsidRDefault="004D43BF" w:rsidP="00CB7E8C">
      <w:pPr>
        <w:spacing w:after="0" w:line="240" w:lineRule="auto"/>
      </w:pPr>
      <w:r>
        <w:separator/>
      </w:r>
    </w:p>
  </w:endnote>
  <w:endnote w:type="continuationSeparator" w:id="0">
    <w:p w14:paraId="39C25024" w14:textId="77777777" w:rsidR="004D43BF" w:rsidRDefault="004D43BF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B22C9F" w14:textId="77777777" w:rsidR="004D43BF" w:rsidRDefault="004D43BF" w:rsidP="00CB7E8C">
      <w:pPr>
        <w:spacing w:after="0" w:line="240" w:lineRule="auto"/>
      </w:pPr>
      <w:r>
        <w:separator/>
      </w:r>
    </w:p>
  </w:footnote>
  <w:footnote w:type="continuationSeparator" w:id="0">
    <w:p w14:paraId="16205820" w14:textId="77777777" w:rsidR="004D43BF" w:rsidRDefault="004D43BF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283CCF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8"/>
  </w:num>
  <w:num w:numId="5">
    <w:abstractNumId w:val="14"/>
  </w:num>
  <w:num w:numId="6">
    <w:abstractNumId w:val="29"/>
  </w:num>
  <w:num w:numId="7">
    <w:abstractNumId w:val="12"/>
  </w:num>
  <w:num w:numId="8">
    <w:abstractNumId w:val="15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1"/>
  </w:num>
  <w:num w:numId="28">
    <w:abstractNumId w:val="13"/>
  </w:num>
  <w:num w:numId="29">
    <w:abstractNumId w:val="26"/>
  </w:num>
  <w:num w:numId="30">
    <w:abstractNumId w:val="5"/>
  </w:num>
  <w:num w:numId="31">
    <w:abstractNumId w:val="17"/>
  </w:num>
  <w:num w:numId="32">
    <w:abstractNumId w:val="2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58B9"/>
    <w:rsid w:val="00052AB5"/>
    <w:rsid w:val="00054D2F"/>
    <w:rsid w:val="00062C9F"/>
    <w:rsid w:val="00075EA1"/>
    <w:rsid w:val="00092C82"/>
    <w:rsid w:val="00096283"/>
    <w:rsid w:val="000A570B"/>
    <w:rsid w:val="000A762E"/>
    <w:rsid w:val="000B3E12"/>
    <w:rsid w:val="000B5B83"/>
    <w:rsid w:val="000D4080"/>
    <w:rsid w:val="000D4ACD"/>
    <w:rsid w:val="000D62C7"/>
    <w:rsid w:val="000F1414"/>
    <w:rsid w:val="000F34C9"/>
    <w:rsid w:val="00100950"/>
    <w:rsid w:val="0010131E"/>
    <w:rsid w:val="00103269"/>
    <w:rsid w:val="00115E5A"/>
    <w:rsid w:val="00121771"/>
    <w:rsid w:val="001232D4"/>
    <w:rsid w:val="00125AA3"/>
    <w:rsid w:val="001444DB"/>
    <w:rsid w:val="00145D69"/>
    <w:rsid w:val="00157B30"/>
    <w:rsid w:val="001618A6"/>
    <w:rsid w:val="00165F07"/>
    <w:rsid w:val="00186AF8"/>
    <w:rsid w:val="001D54C8"/>
    <w:rsid w:val="001F600E"/>
    <w:rsid w:val="0020470D"/>
    <w:rsid w:val="00213A2F"/>
    <w:rsid w:val="0021459A"/>
    <w:rsid w:val="00215AAC"/>
    <w:rsid w:val="00224C4F"/>
    <w:rsid w:val="00266B51"/>
    <w:rsid w:val="002B31BC"/>
    <w:rsid w:val="002B5978"/>
    <w:rsid w:val="002C788C"/>
    <w:rsid w:val="002D1A13"/>
    <w:rsid w:val="002D37E0"/>
    <w:rsid w:val="002F7814"/>
    <w:rsid w:val="003239CB"/>
    <w:rsid w:val="0035606B"/>
    <w:rsid w:val="00370499"/>
    <w:rsid w:val="00394D0F"/>
    <w:rsid w:val="003967AD"/>
    <w:rsid w:val="003A361B"/>
    <w:rsid w:val="003D67B7"/>
    <w:rsid w:val="003E5425"/>
    <w:rsid w:val="003E735E"/>
    <w:rsid w:val="00406587"/>
    <w:rsid w:val="00410446"/>
    <w:rsid w:val="004135DF"/>
    <w:rsid w:val="00414D8E"/>
    <w:rsid w:val="00425CAA"/>
    <w:rsid w:val="00436EAA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43BF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36FD8"/>
    <w:rsid w:val="00545FCB"/>
    <w:rsid w:val="00552A02"/>
    <w:rsid w:val="00556FCB"/>
    <w:rsid w:val="00571359"/>
    <w:rsid w:val="0058199F"/>
    <w:rsid w:val="005A2199"/>
    <w:rsid w:val="005C12AC"/>
    <w:rsid w:val="005C600A"/>
    <w:rsid w:val="005C7FA7"/>
    <w:rsid w:val="005E2557"/>
    <w:rsid w:val="005E6D56"/>
    <w:rsid w:val="00611DB8"/>
    <w:rsid w:val="00612AAC"/>
    <w:rsid w:val="0062156B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0396"/>
    <w:rsid w:val="006E46BB"/>
    <w:rsid w:val="006F1F74"/>
    <w:rsid w:val="007014C4"/>
    <w:rsid w:val="0072031B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524A5"/>
    <w:rsid w:val="00871655"/>
    <w:rsid w:val="00882D11"/>
    <w:rsid w:val="008868D5"/>
    <w:rsid w:val="008A0ADF"/>
    <w:rsid w:val="008A0D35"/>
    <w:rsid w:val="008A4175"/>
    <w:rsid w:val="008A726A"/>
    <w:rsid w:val="008E0438"/>
    <w:rsid w:val="008E3243"/>
    <w:rsid w:val="008E3768"/>
    <w:rsid w:val="008F3544"/>
    <w:rsid w:val="00902AE4"/>
    <w:rsid w:val="00913FD2"/>
    <w:rsid w:val="00916EC9"/>
    <w:rsid w:val="009242B9"/>
    <w:rsid w:val="009453DF"/>
    <w:rsid w:val="009471F0"/>
    <w:rsid w:val="0095725F"/>
    <w:rsid w:val="00974C16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51C28"/>
    <w:rsid w:val="00A55C46"/>
    <w:rsid w:val="00A654CB"/>
    <w:rsid w:val="00A70556"/>
    <w:rsid w:val="00A77CA4"/>
    <w:rsid w:val="00A85075"/>
    <w:rsid w:val="00A86B80"/>
    <w:rsid w:val="00A86C81"/>
    <w:rsid w:val="00A91698"/>
    <w:rsid w:val="00A949DA"/>
    <w:rsid w:val="00AB0591"/>
    <w:rsid w:val="00AE07AA"/>
    <w:rsid w:val="00AE5A07"/>
    <w:rsid w:val="00AF4E34"/>
    <w:rsid w:val="00B04B51"/>
    <w:rsid w:val="00B104CB"/>
    <w:rsid w:val="00B159AD"/>
    <w:rsid w:val="00B25EEE"/>
    <w:rsid w:val="00B335B4"/>
    <w:rsid w:val="00B33E0C"/>
    <w:rsid w:val="00B43512"/>
    <w:rsid w:val="00B6461F"/>
    <w:rsid w:val="00B66347"/>
    <w:rsid w:val="00B730FB"/>
    <w:rsid w:val="00B74A26"/>
    <w:rsid w:val="00B8177E"/>
    <w:rsid w:val="00B84152"/>
    <w:rsid w:val="00B84EE2"/>
    <w:rsid w:val="00B9030F"/>
    <w:rsid w:val="00B90B12"/>
    <w:rsid w:val="00BA1DE0"/>
    <w:rsid w:val="00BC3C11"/>
    <w:rsid w:val="00BC770A"/>
    <w:rsid w:val="00BD7CE2"/>
    <w:rsid w:val="00BE1261"/>
    <w:rsid w:val="00BE3026"/>
    <w:rsid w:val="00BF2099"/>
    <w:rsid w:val="00C02441"/>
    <w:rsid w:val="00C041E1"/>
    <w:rsid w:val="00C0509B"/>
    <w:rsid w:val="00C053A2"/>
    <w:rsid w:val="00C26C3F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060F3"/>
    <w:rsid w:val="00D13CF6"/>
    <w:rsid w:val="00D17F10"/>
    <w:rsid w:val="00D24529"/>
    <w:rsid w:val="00D24B27"/>
    <w:rsid w:val="00D54D97"/>
    <w:rsid w:val="00D55D2F"/>
    <w:rsid w:val="00D745B6"/>
    <w:rsid w:val="00D778AB"/>
    <w:rsid w:val="00D84402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919C1"/>
    <w:rsid w:val="00E93681"/>
    <w:rsid w:val="00EA5A2C"/>
    <w:rsid w:val="00EC747B"/>
    <w:rsid w:val="00ED03A4"/>
    <w:rsid w:val="00EE2ACD"/>
    <w:rsid w:val="00EF59A7"/>
    <w:rsid w:val="00F01AFF"/>
    <w:rsid w:val="00F14531"/>
    <w:rsid w:val="00F22C3C"/>
    <w:rsid w:val="00F43B94"/>
    <w:rsid w:val="00F46C23"/>
    <w:rsid w:val="00F50B1A"/>
    <w:rsid w:val="00F7002D"/>
    <w:rsid w:val="00F775AD"/>
    <w:rsid w:val="00F927AD"/>
    <w:rsid w:val="00F971CF"/>
    <w:rsid w:val="00FA01F1"/>
    <w:rsid w:val="00FA0DD0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F2E569"/>
  <w15:docId w15:val="{AAF6A944-7784-4390-91D7-D4CCAFF53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A11AB1-8513-4A39-841D-F43F92E1F6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847</Words>
  <Characters>10528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Dusan Josifovic</cp:lastModifiedBy>
  <cp:revision>2</cp:revision>
  <cp:lastPrinted>2021-08-06T05:54:00Z</cp:lastPrinted>
  <dcterms:created xsi:type="dcterms:W3CDTF">2023-10-06T12:28:00Z</dcterms:created>
  <dcterms:modified xsi:type="dcterms:W3CDTF">2023-10-06T12:28:00Z</dcterms:modified>
</cp:coreProperties>
</file>